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Police Officer position at the Tanzania Police Force in Dar es Salaam. As a dedicated and experienced law enforcement professional, I am eager to contribute my skills, knowledge, and commitment to public service to support the safety and well-being of communities in one of Tanzania’s most vibrant and dynamic cities. This opportunity aligns perfectly with my career goals as a Police Officer, as I have always been driven by the desire to serve society with integrity and professionalism.</w:t>
      </w:r>
    </w:p>
    <w:bookmarkStart w:id="20" w:name="about-me"/>
    <w:p>
      <w:pPr>
        <w:pStyle w:val="Heading2"/>
      </w:pPr>
      <w:r>
        <w:t xml:space="preserve">About Me</w:t>
      </w:r>
    </w:p>
    <w:p>
      <w:pPr>
        <w:pStyle w:val="FirstParagraph"/>
      </w:pPr>
      <w:r>
        <w:t xml:space="preserve">With over [X years] of experience in law enforcement, I have developed a deep understanding of the responsibilities and challenges faced by Police Officers in urban environments. My career has been guided by a strong ethical foundation, a commitment to upholding justice, and an unwavering dedication to protecting the public. As a Police Officer, I believe it is essential to build trust within communities while ensuring that laws are enforced fairly and consistently. This philosophy has shaped my approach to every role I have held, particularly in areas where public safety and community engagement are critical.</w:t>
      </w:r>
    </w:p>
    <w:p>
      <w:pPr>
        <w:pStyle w:val="BodyText"/>
      </w:pPr>
      <w:r>
        <w:t xml:space="preserve">My background includes [specific details, e.g., "working in high-traffic urban zones," "conducting community outreach programs," or "investigating crimes"]. These experiences have honed my ability to remain calm under pressure, communicate effectively with diverse groups, and make quick, informed decisions. I am also trained in [mention relevant skills such as first aid, conflict resolution, or use of technology], which enable me to respond efficiently to various situations. My goal has always been to serve as a bridge between the police force and the citizens of Tanzania Dar es Salaam, ensuring that law enforcement is both effective and community-focused.</w:t>
      </w:r>
    </w:p>
    <w:bookmarkEnd w:id="20"/>
    <w:bookmarkStart w:id="21" w:name="why-tanzania-dar-es-salaam"/>
    <w:p>
      <w:pPr>
        <w:pStyle w:val="Heading2"/>
      </w:pPr>
      <w:r>
        <w:t xml:space="preserve">Why Tanzania Dar es Salaam?</w:t>
      </w:r>
    </w:p>
    <w:p>
      <w:pPr>
        <w:pStyle w:val="FirstParagraph"/>
      </w:pPr>
      <w:r>
        <w:t xml:space="preserve">Tanzania Dar es Salaam is a city of immense cultural richness, economic significance, and historical importance. However, like many urban centers, it faces unique challenges related to crime prevention, public order, and community cohesion. As a Police Officer in this region, I am eager to contribute to initiatives that address these issues while fostering trust between law enforcement and the residents of Dar es Salaam. My understanding of Tanzanian values and traditions allows me to connect with communities on a personal level, ensuring that my work as a Police Officer is rooted in respect, empathy, and cultural sensitivity.</w:t>
      </w:r>
    </w:p>
    <w:p>
      <w:pPr>
        <w:pStyle w:val="BodyText"/>
      </w:pPr>
      <w:r>
        <w:t xml:space="preserve">Having studied the specific needs of Dar es Salaam’s neighborhoods, I recognize the importance of tailored strategies to combat crime while promoting social harmony. Whether it is through patrolling high-risk areas, organizing public awareness campaigns, or collaborating with local leaders to address underlying issues, I am prepared to play an active role in safeguarding this city. My experience in [mention relevant areas, e.g., "street-level policing," "youth engagement," or "crime prevention programs"] has equipped me with the tools to tackle these challenges effectively.</w:t>
      </w:r>
    </w:p>
    <w:bookmarkEnd w:id="21"/>
    <w:bookmarkStart w:id="22" w:name="skills-and-qualifications"/>
    <w:p>
      <w:pPr>
        <w:pStyle w:val="Heading2"/>
      </w:pPr>
      <w:r>
        <w:t xml:space="preserve">Skills and Qualifications</w:t>
      </w:r>
    </w:p>
    <w:p>
      <w:pPr>
        <w:pStyle w:val="FirstParagraph"/>
      </w:pPr>
      <w:r>
        <w:t xml:space="preserve">As a Police Officer, I bring a unique combination of technical expertise and interpersonal skills. My training in [mention certifications, e.g., "criminal investigation," "traffic management," or "use of force"] ensures that I can handle complex situations with professionalism. Additionally, my ability to communicate clearly and remain composed in high-stress scenarios has been instrumental in resolving conflicts and de-escalating tensions. I am also proficient in [list any relevant tools or software, e.g., "forensic analysis," "database management," or "public speaking"].</w:t>
      </w:r>
    </w:p>
    <w:p>
      <w:pPr>
        <w:pStyle w:val="BodyText"/>
      </w:pPr>
      <w:r>
        <w:t xml:space="preserve">One of my core strengths is my ability to work collaboratively with colleagues and community members. I believe that a Police Officer’s role extends beyond enforcing laws—it involves being a partner in the community’s growth and safety. In previous roles, I have led initiatives such as [describe an example, e.g., "a neighborhood watch program" or "a campaign to reduce petty theft"], which received positive feedback from local residents and supervisors alike. These experiences have reinforced my belief that proactive engagement is key to building a safer society.</w:t>
      </w:r>
    </w:p>
    <w:bookmarkEnd w:id="22"/>
    <w:bookmarkStart w:id="23" w:name="why-i-am-the-right-candidate"/>
    <w:p>
      <w:pPr>
        <w:pStyle w:val="Heading2"/>
      </w:pPr>
      <w:r>
        <w:t xml:space="preserve">Why I Am the Right Candidate</w:t>
      </w:r>
    </w:p>
    <w:p>
      <w:pPr>
        <w:pStyle w:val="FirstParagraph"/>
      </w:pPr>
      <w:r>
        <w:t xml:space="preserve">I am confident that my background, skills, and passion for public service make me an ideal candidate for the Police Officer position in Tanzania Dar es Salaam. I have always been drawn to roles where I can make a tangible difference in people’s lives, and this opportunity allows me to do so on a larger scale. My ability to adapt to different environments, coupled with my deep respect for Tanzanian culture, ensures that I will be an asset to the local police force.</w:t>
      </w:r>
    </w:p>
    <w:p>
      <w:pPr>
        <w:pStyle w:val="BodyText"/>
      </w:pPr>
      <w:r>
        <w:t xml:space="preserve">Furthermore, I am committed to continuous learning and professional development. I regularly attend workshops and training sessions on [relevant topics], which keeps me updated on best practices in law enforcement. This dedication ensures that I can contribute effectively to the evolving needs of Dar es Salaam’s communities. My goal is not only to protect citizens but also to inspire confidence in the police force as a whole.</w:t>
      </w:r>
    </w:p>
    <w:bookmarkEnd w:id="23"/>
    <w:bookmarkStart w:id="24" w:name="conclusion"/>
    <w:p>
      <w:pPr>
        <w:pStyle w:val="Heading2"/>
      </w:pPr>
      <w:r>
        <w:t xml:space="preserve">Conclusion</w:t>
      </w:r>
    </w:p>
    <w:p>
      <w:pPr>
        <w:pStyle w:val="FirstParagraph"/>
      </w:pPr>
      <w:r>
        <w:t xml:space="preserve">In conclusion, I am enthusiastic about the opportunity to serve as a Police Officer in Tanzania Dar es Salaam. My experience, skills, and commitment to public service align perfectly with the requirements of this role. I am eager to bring my expertise to your team and contribute to the safety and prosperity of this remarkable city. Thank you for considering my application. I would be honored to discuss how I can support the mission of the Tanzania Police Force in Dar es Sala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 Tanzania Dar es Salaam</dc:title>
  <dc:creator/>
  <cp:keywords/>
  <dcterms:created xsi:type="dcterms:W3CDTF">2026-07-24T14:49:55Z</dcterms:created>
  <dcterms:modified xsi:type="dcterms:W3CDTF">2026-07-24T14:49:55Z</dcterms:modified>
</cp:coreProperties>
</file>

<file path=docProps/custom.xml><?xml version="1.0" encoding="utf-8"?>
<Properties xmlns="http://schemas.openxmlformats.org/officeDocument/2006/custom-properties" xmlns:vt="http://schemas.openxmlformats.org/officeDocument/2006/docPropsVTypes"/>
</file>